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EEB517" w14:textId="06D5C73B" w:rsidR="00352A21" w:rsidRDefault="00180BC5">
      <w:r w:rsidRPr="00180BC5">
        <w:drawing>
          <wp:inline distT="0" distB="0" distL="0" distR="0" wp14:anchorId="5248E8B7" wp14:editId="52149CDB">
            <wp:extent cx="1076475" cy="400106"/>
            <wp:effectExtent l="0" t="0" r="0" b="0"/>
            <wp:docPr id="1738857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85733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7647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140B" w14:textId="62AE5D4D" w:rsidR="00180BC5" w:rsidRDefault="00180BC5">
      <w:r>
        <w:t>We know it cryptography so use CyberChef</w:t>
      </w:r>
    </w:p>
    <w:p w14:paraId="5B8D4F05" w14:textId="77777777" w:rsidR="000F0190" w:rsidRDefault="000F0190"/>
    <w:p w14:paraId="19593316" w14:textId="74A92D15" w:rsidR="000F0190" w:rsidRDefault="000F0190">
      <w:r w:rsidRPr="000F0190">
        <w:drawing>
          <wp:inline distT="0" distB="0" distL="0" distR="0" wp14:anchorId="19336F2D" wp14:editId="4FC5FE7B">
            <wp:extent cx="5731510" cy="2653030"/>
            <wp:effectExtent l="0" t="0" r="2540" b="0"/>
            <wp:docPr id="20793435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343579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A343" w14:textId="77777777" w:rsidR="000F0190" w:rsidRDefault="000F0190"/>
    <w:p w14:paraId="6C6A6DDD" w14:textId="2D38225D" w:rsidR="000F0190" w:rsidRDefault="000F0190">
      <w:r>
        <w:t xml:space="preserve">It worked, we now got a </w:t>
      </w:r>
      <w:r w:rsidR="002D3D17">
        <w:t xml:space="preserve">byte version of base64 </w:t>
      </w:r>
    </w:p>
    <w:p w14:paraId="78A4421D" w14:textId="13F07230" w:rsidR="004B6D3F" w:rsidRDefault="004B6D3F">
      <w:r>
        <w:t>Replace (swap)</w:t>
      </w:r>
    </w:p>
    <w:p w14:paraId="56BD363D" w14:textId="1223D470" w:rsidR="00EE64FB" w:rsidRDefault="00EE64FB">
      <w:r w:rsidRPr="00EE64FB">
        <w:drawing>
          <wp:inline distT="0" distB="0" distL="0" distR="0" wp14:anchorId="03998E07" wp14:editId="3DC388EC">
            <wp:extent cx="5731510" cy="1227455"/>
            <wp:effectExtent l="0" t="0" r="2540" b="0"/>
            <wp:docPr id="18410989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098902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C2B7" w14:textId="77777777" w:rsidR="004D37A0" w:rsidRDefault="004D37A0"/>
    <w:p w14:paraId="40F15CC9" w14:textId="77777777" w:rsidR="00D819AA" w:rsidRDefault="00D819AA"/>
    <w:p w14:paraId="2E321025" w14:textId="635F892D" w:rsidR="00D819AA" w:rsidRDefault="00D819AA">
      <w:r>
        <w:t xml:space="preserve">We already know its base64 so we can now delete it </w:t>
      </w:r>
    </w:p>
    <w:p w14:paraId="21A72C8E" w14:textId="4C1E82E0" w:rsidR="00D819AA" w:rsidRDefault="00D819AA">
      <w:r w:rsidRPr="00D819AA">
        <w:lastRenderedPageBreak/>
        <w:drawing>
          <wp:inline distT="0" distB="0" distL="0" distR="0" wp14:anchorId="498FA31E" wp14:editId="4464D64B">
            <wp:extent cx="5731510" cy="2247265"/>
            <wp:effectExtent l="0" t="0" r="2540" b="635"/>
            <wp:docPr id="110259771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97716" name="Picture 1" descr="A screen 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E4640" w14:textId="5CF05492" w:rsidR="004D37A0" w:rsidRDefault="004D37A0">
      <w:r w:rsidRPr="004D37A0">
        <w:drawing>
          <wp:inline distT="0" distB="0" distL="0" distR="0" wp14:anchorId="0AE957AF" wp14:editId="48B0D93C">
            <wp:extent cx="4420217" cy="4734586"/>
            <wp:effectExtent l="0" t="0" r="0" b="8890"/>
            <wp:docPr id="5645121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51213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9F11C" w14:textId="77777777" w:rsidR="004D37A0" w:rsidRDefault="004D37A0"/>
    <w:p w14:paraId="3BA1C935" w14:textId="23554539" w:rsidR="004D37A0" w:rsidRDefault="004D37A0">
      <w:r>
        <w:t>We now need to sanitise this, remove the ‘</w:t>
      </w:r>
      <w:r w:rsidR="005154FA">
        <w:t xml:space="preserve"> and lower case b (because we know its in byte form)</w:t>
      </w:r>
    </w:p>
    <w:p w14:paraId="49280A1D" w14:textId="77777777" w:rsidR="005154FA" w:rsidRDefault="005154FA"/>
    <w:p w14:paraId="7208AA85" w14:textId="6194E8FA" w:rsidR="005154FA" w:rsidRDefault="005154FA">
      <w:r w:rsidRPr="005154FA">
        <w:lastRenderedPageBreak/>
        <w:drawing>
          <wp:inline distT="0" distB="0" distL="0" distR="0" wp14:anchorId="28BAA267" wp14:editId="13644DA5">
            <wp:extent cx="4896533" cy="4982270"/>
            <wp:effectExtent l="0" t="0" r="0" b="8890"/>
            <wp:docPr id="142831514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315143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49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BD4D4" w14:textId="77777777" w:rsidR="005154FA" w:rsidRDefault="005154FA"/>
    <w:p w14:paraId="1E522EED" w14:textId="4EA4F236" w:rsidR="007F3642" w:rsidRDefault="007F3642">
      <w:r>
        <w:t>Replace again</w:t>
      </w:r>
      <w:r w:rsidR="00091C98">
        <w:t xml:space="preserve"> (swap)</w:t>
      </w:r>
    </w:p>
    <w:p w14:paraId="13AE7957" w14:textId="0CE4C63A" w:rsidR="004D37A0" w:rsidRDefault="007F3642">
      <w:r w:rsidRPr="007F3642">
        <w:drawing>
          <wp:inline distT="0" distB="0" distL="0" distR="0" wp14:anchorId="3F955D1C" wp14:editId="7B89A605">
            <wp:extent cx="4201111" cy="1428949"/>
            <wp:effectExtent l="0" t="0" r="9525" b="0"/>
            <wp:docPr id="806559824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559824" name="Picture 1" descr="A screen 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C1FA5" w14:textId="77777777" w:rsidR="00DD7E62" w:rsidRDefault="00DD7E62"/>
    <w:p w14:paraId="1A9D0CEE" w14:textId="47CEAD80" w:rsidR="00DD7E62" w:rsidRDefault="00DD7E62">
      <w:r w:rsidRPr="00DD7E62">
        <w:lastRenderedPageBreak/>
        <w:drawing>
          <wp:inline distT="0" distB="0" distL="0" distR="0" wp14:anchorId="5EE2D460" wp14:editId="003EDF06">
            <wp:extent cx="5731510" cy="2588895"/>
            <wp:effectExtent l="0" t="0" r="2540" b="1905"/>
            <wp:docPr id="852712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71231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991D" w14:textId="77777777" w:rsidR="00DD7E62" w:rsidRDefault="00DD7E62"/>
    <w:p w14:paraId="24B3B1B1" w14:textId="083D260B" w:rsidR="00DD7E62" w:rsidRDefault="00DD7E62">
      <w:r>
        <w:t xml:space="preserve">So now this is probably some sort of </w:t>
      </w:r>
      <w:r w:rsidR="002B6548" w:rsidRPr="002B6548">
        <w:t>Caesar</w:t>
      </w:r>
      <w:r w:rsidR="002B6548" w:rsidRPr="002B6548">
        <w:t xml:space="preserve"> cipher</w:t>
      </w:r>
      <w:r w:rsidR="002B6548">
        <w:t xml:space="preserve">/Rotation cipher </w:t>
      </w:r>
    </w:p>
    <w:p w14:paraId="52E5DD7A" w14:textId="77777777" w:rsidR="004D37A0" w:rsidRDefault="004D37A0"/>
    <w:p w14:paraId="1E414599" w14:textId="095E1CEA" w:rsidR="00113893" w:rsidRDefault="00113893">
      <w:r>
        <w:t>So search rot (rotation) and choose rot13 brute force because we don’t know what It could be</w:t>
      </w:r>
    </w:p>
    <w:p w14:paraId="15C6E0CA" w14:textId="5DD842EF" w:rsidR="00113893" w:rsidRDefault="00113893">
      <w:r w:rsidRPr="00113893">
        <w:drawing>
          <wp:inline distT="0" distB="0" distL="0" distR="0" wp14:anchorId="4C8CA5C9" wp14:editId="68C98CB5">
            <wp:extent cx="4667901" cy="4382112"/>
            <wp:effectExtent l="0" t="0" r="0" b="0"/>
            <wp:docPr id="18004272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427228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438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DAFA8" w14:textId="77777777" w:rsidR="00F75060" w:rsidRDefault="00F75060"/>
    <w:p w14:paraId="0EED5981" w14:textId="62B31886" w:rsidR="00F75060" w:rsidRDefault="00F75060">
      <w:r w:rsidRPr="00F75060">
        <w:lastRenderedPageBreak/>
        <w:drawing>
          <wp:inline distT="0" distB="0" distL="0" distR="0" wp14:anchorId="0BC0B3C9" wp14:editId="77F9D6FA">
            <wp:extent cx="5731510" cy="4686300"/>
            <wp:effectExtent l="0" t="0" r="2540" b="0"/>
            <wp:docPr id="21142122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212281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81E2C" w14:textId="77777777" w:rsidR="00F75060" w:rsidRDefault="00F75060"/>
    <w:p w14:paraId="1D962437" w14:textId="1F04FD83" w:rsidR="00F75060" w:rsidRDefault="00F75060">
      <w:r>
        <w:t>And done, we deciphered the flag</w:t>
      </w:r>
    </w:p>
    <w:sectPr w:rsidR="00F75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DM1Mzc1sDSzMLBQ0lEKTi0uzszPAykwrAUAblq3uiwAAAA="/>
  </w:docVars>
  <w:rsids>
    <w:rsidRoot w:val="00A62F3C"/>
    <w:rsid w:val="00091C98"/>
    <w:rsid w:val="000F0190"/>
    <w:rsid w:val="00113893"/>
    <w:rsid w:val="00180BC5"/>
    <w:rsid w:val="002B6548"/>
    <w:rsid w:val="002D3D17"/>
    <w:rsid w:val="00352A21"/>
    <w:rsid w:val="00432D62"/>
    <w:rsid w:val="004B6D3F"/>
    <w:rsid w:val="004D37A0"/>
    <w:rsid w:val="005154FA"/>
    <w:rsid w:val="006019AD"/>
    <w:rsid w:val="006E6075"/>
    <w:rsid w:val="007F3642"/>
    <w:rsid w:val="00A62F3C"/>
    <w:rsid w:val="00C0378C"/>
    <w:rsid w:val="00D819AA"/>
    <w:rsid w:val="00DD7E62"/>
    <w:rsid w:val="00EE64FB"/>
    <w:rsid w:val="00F63D86"/>
    <w:rsid w:val="00F75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227E1"/>
  <w15:chartTrackingRefBased/>
  <w15:docId w15:val="{E6210C01-F1CF-4359-A3C2-7B812C5BA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6D3F"/>
  </w:style>
  <w:style w:type="paragraph" w:styleId="Heading1">
    <w:name w:val="heading 1"/>
    <w:basedOn w:val="Normal"/>
    <w:next w:val="Normal"/>
    <w:link w:val="Heading1Char"/>
    <w:uiPriority w:val="9"/>
    <w:qFormat/>
    <w:rsid w:val="00A62F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F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F3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2F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2F3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2F3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2F3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2F3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2F3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2F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F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F3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2F3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2F3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2F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2F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2F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2F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62F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2F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2F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2F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62F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2F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62F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62F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F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F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62F3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17</cp:revision>
  <dcterms:created xsi:type="dcterms:W3CDTF">2025-03-03T17:29:00Z</dcterms:created>
  <dcterms:modified xsi:type="dcterms:W3CDTF">2025-03-03T17:36:00Z</dcterms:modified>
</cp:coreProperties>
</file>